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B579B" w14:textId="77777777" w:rsidR="009528EA" w:rsidRDefault="009528EA" w:rsidP="005A1665">
      <w:pPr>
        <w:jc w:val="center"/>
      </w:pPr>
      <w:r>
        <w:t>EXERCICIOS – ENSAIOS CLÍNICOS</w:t>
      </w:r>
    </w:p>
    <w:p w14:paraId="46FCA27C" w14:textId="77777777" w:rsidR="00481C96" w:rsidRDefault="00481C96" w:rsidP="00481C96">
      <w:pPr>
        <w:rPr>
          <w:b/>
        </w:rPr>
      </w:pPr>
    </w:p>
    <w:p w14:paraId="64F24C55" w14:textId="1E92022A" w:rsidR="00481C96" w:rsidRDefault="00481C96" w:rsidP="00481C96">
      <w:pPr>
        <w:rPr>
          <w:b/>
        </w:rPr>
      </w:pPr>
      <w:r>
        <w:rPr>
          <w:b/>
        </w:rPr>
        <w:t>Nome: ____________________________________________</w:t>
      </w:r>
      <w:r w:rsidR="001C0EFB">
        <w:rPr>
          <w:b/>
        </w:rPr>
        <w:t xml:space="preserve">. </w:t>
      </w:r>
      <w:r w:rsidR="001C0EFB">
        <w:rPr>
          <w:b/>
        </w:rPr>
        <w:tab/>
      </w:r>
      <w:r>
        <w:rPr>
          <w:b/>
        </w:rPr>
        <w:t>No. USP____________</w:t>
      </w:r>
      <w:r w:rsidR="001C0EFB">
        <w:rPr>
          <w:b/>
        </w:rPr>
        <w:t>_</w:t>
      </w:r>
    </w:p>
    <w:p w14:paraId="3E673830" w14:textId="77777777" w:rsidR="009528EA" w:rsidRDefault="009528EA" w:rsidP="009528EA">
      <w:pPr>
        <w:jc w:val="both"/>
      </w:pPr>
    </w:p>
    <w:p w14:paraId="2F275E89" w14:textId="77777777" w:rsidR="001C0EFB" w:rsidRDefault="001C0EFB" w:rsidP="001C0EFB">
      <w:pPr>
        <w:pStyle w:val="PargrafodaLista"/>
        <w:numPr>
          <w:ilvl w:val="0"/>
          <w:numId w:val="5"/>
        </w:numPr>
        <w:ind w:left="426"/>
        <w:jc w:val="both"/>
      </w:pPr>
      <w:r>
        <w:t>Para avaliar a efetividade de uma nova droga em emergências psiquiátricas, vários estudos foram realizados comparando a sintomatologia psiquiátrica no momento da internação com a sintomatologia seis dias após o uso do medicamento. Todos os autores encontraram uma redução dos sintomas (agressividade, agitação) e concluíram que a droga era efetiva. Você concorda com essa conclusão? Por que?</w:t>
      </w:r>
    </w:p>
    <w:p w14:paraId="68FF6614" w14:textId="77777777" w:rsidR="001C0EFB" w:rsidRDefault="001C0EFB" w:rsidP="001C0EFB">
      <w:pPr>
        <w:pStyle w:val="PargrafodaLista"/>
        <w:ind w:left="426"/>
        <w:jc w:val="both"/>
      </w:pPr>
    </w:p>
    <w:p w14:paraId="66280296" w14:textId="77777777" w:rsidR="001C0EFB" w:rsidRDefault="001C0EFB" w:rsidP="001C0EFB">
      <w:pPr>
        <w:pStyle w:val="PargrafodaLista"/>
        <w:ind w:left="426"/>
        <w:jc w:val="both"/>
      </w:pPr>
    </w:p>
    <w:p w14:paraId="753EA289" w14:textId="77777777" w:rsidR="001C0EFB" w:rsidRDefault="001C0EFB" w:rsidP="001C0EFB">
      <w:pPr>
        <w:pStyle w:val="PargrafodaLista"/>
        <w:ind w:left="426"/>
        <w:jc w:val="both"/>
      </w:pPr>
    </w:p>
    <w:p w14:paraId="18E36514" w14:textId="27F8220A" w:rsidR="009528EA" w:rsidRDefault="009528EA" w:rsidP="00481C96">
      <w:pPr>
        <w:pStyle w:val="PargrafodaLista"/>
        <w:numPr>
          <w:ilvl w:val="0"/>
          <w:numId w:val="5"/>
        </w:numPr>
        <w:ind w:left="426"/>
        <w:jc w:val="both"/>
      </w:pPr>
      <w:r>
        <w:t>Em um ensaio clínico randomizado para investigar a efetividade de uma nova droga na redução da mortalidade pós-infarto do miocárdio, foram estudados 1395 pacientes. Eles foram alocados aleatoriamente para receber a nova droga (6</w:t>
      </w:r>
      <w:r w:rsidR="004A773D">
        <w:t>9</w:t>
      </w:r>
      <w:r>
        <w:t>8 pacientes) ou placebo (697 pacientes) e foi avaliada a mortalidade no período de 90 dias.</w:t>
      </w:r>
      <w:r w:rsidR="00481C96">
        <w:t xml:space="preserve"> </w:t>
      </w:r>
      <w:r>
        <w:t>A tabela a seguir mostra o resultado desse estudo</w:t>
      </w:r>
    </w:p>
    <w:p w14:paraId="66A9695C" w14:textId="77777777" w:rsidR="009528EA" w:rsidRDefault="009528EA" w:rsidP="00481C96">
      <w:pPr>
        <w:ind w:left="426"/>
        <w:jc w:val="both"/>
      </w:pPr>
    </w:p>
    <w:tbl>
      <w:tblPr>
        <w:tblW w:w="0" w:type="auto"/>
        <w:tblInd w:w="1191" w:type="dxa"/>
        <w:tblLook w:val="04A0" w:firstRow="1" w:lastRow="0" w:firstColumn="1" w:lastColumn="0" w:noHBand="0" w:noVBand="1"/>
      </w:tblPr>
      <w:tblGrid>
        <w:gridCol w:w="2885"/>
        <w:gridCol w:w="2015"/>
        <w:gridCol w:w="2268"/>
      </w:tblGrid>
      <w:tr w:rsidR="009528EA" w:rsidRPr="009528EA" w14:paraId="6EDA28DA" w14:textId="77777777" w:rsidTr="0086503F">
        <w:tc>
          <w:tcPr>
            <w:tcW w:w="7168" w:type="dxa"/>
            <w:gridSpan w:val="3"/>
            <w:tcBorders>
              <w:bottom w:val="single" w:sz="4" w:space="0" w:color="auto"/>
            </w:tcBorders>
            <w:hideMark/>
          </w:tcPr>
          <w:p w14:paraId="0C3BD800" w14:textId="77777777" w:rsidR="009528EA" w:rsidRDefault="00364377" w:rsidP="00481C96">
            <w:pPr>
              <w:ind w:left="426"/>
              <w:jc w:val="center"/>
              <w:rPr>
                <w:b/>
              </w:rPr>
            </w:pPr>
            <w:r>
              <w:rPr>
                <w:b/>
              </w:rPr>
              <w:t>Desfechos</w:t>
            </w:r>
            <w:r w:rsidR="009528EA">
              <w:rPr>
                <w:b/>
              </w:rPr>
              <w:t xml:space="preserve"> dentro de 90 dias após infarto</w:t>
            </w:r>
            <w:r w:rsidR="0086503F">
              <w:rPr>
                <w:b/>
              </w:rPr>
              <w:t xml:space="preserve"> segundo tratamento.</w:t>
            </w:r>
          </w:p>
        </w:tc>
      </w:tr>
      <w:tr w:rsidR="009528EA" w14:paraId="0A78DB47" w14:textId="77777777" w:rsidTr="0086503F">
        <w:tc>
          <w:tcPr>
            <w:tcW w:w="288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25E1D85" w14:textId="77777777" w:rsidR="009528EA" w:rsidRPr="0086503F" w:rsidRDefault="009528EA" w:rsidP="00481C96">
            <w:pPr>
              <w:ind w:left="426"/>
              <w:jc w:val="both"/>
              <w:rPr>
                <w:b/>
              </w:rPr>
            </w:pPr>
            <w:r w:rsidRPr="0086503F">
              <w:rPr>
                <w:b/>
              </w:rPr>
              <w:t>Tratamento</w:t>
            </w:r>
          </w:p>
        </w:tc>
        <w:tc>
          <w:tcPr>
            <w:tcW w:w="20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F9F4791" w14:textId="77777777" w:rsidR="009528EA" w:rsidRPr="0086503F" w:rsidRDefault="006B0DCB" w:rsidP="00481C96">
            <w:pPr>
              <w:ind w:left="426"/>
              <w:jc w:val="center"/>
              <w:rPr>
                <w:b/>
              </w:rPr>
            </w:pPr>
            <w:r w:rsidRPr="0086503F">
              <w:rPr>
                <w:b/>
              </w:rPr>
              <w:t>Mor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894DC3" w14:textId="77777777" w:rsidR="009528EA" w:rsidRPr="0086503F" w:rsidRDefault="006B0DCB" w:rsidP="00481C96">
            <w:pPr>
              <w:ind w:left="426"/>
              <w:jc w:val="center"/>
              <w:rPr>
                <w:b/>
              </w:rPr>
            </w:pPr>
            <w:r w:rsidRPr="0086503F">
              <w:rPr>
                <w:b/>
              </w:rPr>
              <w:t>Sobrevida</w:t>
            </w:r>
          </w:p>
        </w:tc>
      </w:tr>
      <w:tr w:rsidR="009528EA" w14:paraId="43BA6162" w14:textId="77777777" w:rsidTr="0086503F">
        <w:tc>
          <w:tcPr>
            <w:tcW w:w="2885" w:type="dxa"/>
            <w:tcBorders>
              <w:top w:val="single" w:sz="4" w:space="0" w:color="auto"/>
            </w:tcBorders>
            <w:hideMark/>
          </w:tcPr>
          <w:p w14:paraId="5980F76D" w14:textId="77777777" w:rsidR="009528EA" w:rsidRDefault="009528EA" w:rsidP="00481C96">
            <w:pPr>
              <w:ind w:left="426"/>
              <w:jc w:val="both"/>
            </w:pPr>
            <w:r>
              <w:t>Placebo</w:t>
            </w:r>
          </w:p>
        </w:tc>
        <w:tc>
          <w:tcPr>
            <w:tcW w:w="2015" w:type="dxa"/>
            <w:tcBorders>
              <w:top w:val="single" w:sz="4" w:space="0" w:color="auto"/>
            </w:tcBorders>
            <w:hideMark/>
          </w:tcPr>
          <w:p w14:paraId="43A0F91F" w14:textId="77777777" w:rsidR="009528EA" w:rsidRDefault="009528EA" w:rsidP="00481C96">
            <w:pPr>
              <w:ind w:left="426"/>
              <w:jc w:val="center"/>
            </w:pPr>
            <w:r>
              <w:t>6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hideMark/>
          </w:tcPr>
          <w:p w14:paraId="11820304" w14:textId="77777777" w:rsidR="009528EA" w:rsidRDefault="009528EA" w:rsidP="00481C96">
            <w:pPr>
              <w:ind w:left="426"/>
              <w:jc w:val="center"/>
            </w:pPr>
            <w:r>
              <w:t>635</w:t>
            </w:r>
          </w:p>
        </w:tc>
      </w:tr>
      <w:tr w:rsidR="009528EA" w14:paraId="4D180B75" w14:textId="77777777" w:rsidTr="0086503F">
        <w:tc>
          <w:tcPr>
            <w:tcW w:w="2885" w:type="dxa"/>
            <w:tcBorders>
              <w:bottom w:val="single" w:sz="4" w:space="0" w:color="auto"/>
            </w:tcBorders>
            <w:hideMark/>
          </w:tcPr>
          <w:p w14:paraId="6036B787" w14:textId="77777777" w:rsidR="009528EA" w:rsidRDefault="009528EA" w:rsidP="00481C96">
            <w:pPr>
              <w:ind w:left="426"/>
              <w:jc w:val="both"/>
            </w:pPr>
            <w:r>
              <w:t>Nova droga</w:t>
            </w:r>
          </w:p>
        </w:tc>
        <w:tc>
          <w:tcPr>
            <w:tcW w:w="2015" w:type="dxa"/>
            <w:tcBorders>
              <w:bottom w:val="single" w:sz="4" w:space="0" w:color="auto"/>
            </w:tcBorders>
            <w:hideMark/>
          </w:tcPr>
          <w:p w14:paraId="2E2BA876" w14:textId="77777777" w:rsidR="009528EA" w:rsidRDefault="009528EA" w:rsidP="00481C96">
            <w:pPr>
              <w:ind w:left="426"/>
              <w:jc w:val="center"/>
            </w:pPr>
            <w:r>
              <w:t>40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hideMark/>
          </w:tcPr>
          <w:p w14:paraId="5BEA785A" w14:textId="77777777" w:rsidR="009528EA" w:rsidRDefault="009528EA" w:rsidP="00481C96">
            <w:pPr>
              <w:ind w:left="426"/>
              <w:jc w:val="center"/>
            </w:pPr>
            <w:r>
              <w:t>658</w:t>
            </w:r>
          </w:p>
        </w:tc>
      </w:tr>
    </w:tbl>
    <w:p w14:paraId="2E7C5D86" w14:textId="77777777" w:rsidR="009528EA" w:rsidRDefault="009528EA" w:rsidP="00481C96">
      <w:pPr>
        <w:ind w:left="426"/>
        <w:jc w:val="both"/>
      </w:pPr>
    </w:p>
    <w:p w14:paraId="741CA53C" w14:textId="77777777" w:rsidR="009528EA" w:rsidRDefault="009528EA" w:rsidP="00481C96">
      <w:pPr>
        <w:numPr>
          <w:ilvl w:val="1"/>
          <w:numId w:val="4"/>
        </w:numPr>
        <w:ind w:left="851"/>
        <w:jc w:val="both"/>
      </w:pPr>
      <w:r>
        <w:t>O que é necessário para que esse estudo com placebo seja ético?</w:t>
      </w:r>
    </w:p>
    <w:p w14:paraId="09FBDA8C" w14:textId="77777777" w:rsidR="00C3583C" w:rsidRDefault="00C3583C" w:rsidP="00481C96">
      <w:pPr>
        <w:ind w:left="851"/>
        <w:jc w:val="both"/>
      </w:pPr>
    </w:p>
    <w:p w14:paraId="1DFBE821" w14:textId="77777777" w:rsidR="009528EA" w:rsidRDefault="009528EA" w:rsidP="00481C96">
      <w:pPr>
        <w:numPr>
          <w:ilvl w:val="1"/>
          <w:numId w:val="4"/>
        </w:numPr>
        <w:ind w:left="851"/>
        <w:jc w:val="both"/>
      </w:pPr>
      <w:r>
        <w:t>Qual a medida de ocorrência que deveria ser calculada nesse estudo? Calcule-a para cada grupo (placebo e nova droga) e explique o resultado</w:t>
      </w:r>
    </w:p>
    <w:p w14:paraId="64050776" w14:textId="77777777" w:rsidR="00C3583C" w:rsidRDefault="00C3583C" w:rsidP="00481C96">
      <w:pPr>
        <w:pStyle w:val="PargrafodaLista"/>
        <w:ind w:left="851"/>
      </w:pPr>
    </w:p>
    <w:p w14:paraId="2FFC3307" w14:textId="77777777" w:rsidR="00C3583C" w:rsidRDefault="00665598" w:rsidP="00481C96">
      <w:pPr>
        <w:numPr>
          <w:ilvl w:val="1"/>
          <w:numId w:val="4"/>
        </w:numPr>
        <w:ind w:left="851"/>
        <w:jc w:val="both"/>
      </w:pPr>
      <w:r>
        <w:t>Quais as</w:t>
      </w:r>
      <w:r w:rsidR="009528EA">
        <w:t xml:space="preserve"> medida</w:t>
      </w:r>
      <w:r>
        <w:t>s</w:t>
      </w:r>
      <w:r w:rsidR="009528EA">
        <w:t xml:space="preserve"> de associação que </w:t>
      </w:r>
      <w:r w:rsidR="00895DC8">
        <w:t>poderiam</w:t>
      </w:r>
      <w:r w:rsidR="009528EA">
        <w:t xml:space="preserve"> ser calculada</w:t>
      </w:r>
      <w:r>
        <w:t>s</w:t>
      </w:r>
      <w:r w:rsidR="009528EA">
        <w:t xml:space="preserve"> nesse estudo? Calcule-a</w:t>
      </w:r>
      <w:r>
        <w:t>s</w:t>
      </w:r>
      <w:r w:rsidR="009528EA">
        <w:t xml:space="preserve"> e explique o</w:t>
      </w:r>
      <w:r>
        <w:t>s</w:t>
      </w:r>
      <w:r w:rsidR="009528EA">
        <w:t xml:space="preserve"> resultado</w:t>
      </w:r>
      <w:r>
        <w:t>s</w:t>
      </w:r>
      <w:r w:rsidR="00C3583C">
        <w:t>.</w:t>
      </w:r>
    </w:p>
    <w:p w14:paraId="793E625D" w14:textId="77777777" w:rsidR="00C3583C" w:rsidRDefault="00C3583C" w:rsidP="00481C96">
      <w:pPr>
        <w:pStyle w:val="PargrafodaLista"/>
        <w:ind w:left="851"/>
      </w:pPr>
    </w:p>
    <w:p w14:paraId="69508D48" w14:textId="77777777" w:rsidR="00C3583C" w:rsidRDefault="00C3583C" w:rsidP="00481C96">
      <w:pPr>
        <w:numPr>
          <w:ilvl w:val="1"/>
          <w:numId w:val="4"/>
        </w:numPr>
        <w:ind w:left="851"/>
        <w:jc w:val="both"/>
      </w:pPr>
      <w:r>
        <w:t>Segundo os resultados, quantas pessoas precisariam ser tratadas com a nova droga para evitar uma morte?</w:t>
      </w:r>
    </w:p>
    <w:p w14:paraId="5248FAF7" w14:textId="77777777" w:rsidR="009528EA" w:rsidRDefault="009528EA" w:rsidP="00481C96">
      <w:pPr>
        <w:ind w:left="426"/>
      </w:pPr>
    </w:p>
    <w:p w14:paraId="54D0C094" w14:textId="77777777" w:rsidR="00C3583C" w:rsidRDefault="00C3583C" w:rsidP="00481C96">
      <w:pPr>
        <w:ind w:left="426"/>
      </w:pPr>
    </w:p>
    <w:p w14:paraId="1FAB15B1" w14:textId="77777777" w:rsidR="00C3583C" w:rsidRDefault="00C3583C" w:rsidP="00481C96">
      <w:pPr>
        <w:pStyle w:val="PargrafodaLista"/>
        <w:ind w:left="426"/>
        <w:jc w:val="both"/>
      </w:pPr>
    </w:p>
    <w:p w14:paraId="016BD77C" w14:textId="77777777" w:rsidR="00C3583C" w:rsidRDefault="00C3583C" w:rsidP="00481C96">
      <w:pPr>
        <w:pStyle w:val="PargrafodaLista"/>
        <w:ind w:left="426"/>
        <w:jc w:val="both"/>
      </w:pPr>
    </w:p>
    <w:p w14:paraId="21365BA8" w14:textId="77777777" w:rsidR="00481C96" w:rsidRDefault="00481C96" w:rsidP="00481C96">
      <w:pPr>
        <w:pStyle w:val="PargrafodaLista"/>
        <w:ind w:left="426"/>
        <w:jc w:val="both"/>
      </w:pPr>
    </w:p>
    <w:p w14:paraId="3D670AEF" w14:textId="77777777" w:rsidR="00481C96" w:rsidRDefault="00481C96" w:rsidP="00481C96">
      <w:pPr>
        <w:pStyle w:val="PargrafodaLista"/>
        <w:ind w:left="426"/>
        <w:jc w:val="both"/>
      </w:pPr>
    </w:p>
    <w:p w14:paraId="351B3C11" w14:textId="17335BC2" w:rsidR="00C3583C" w:rsidRPr="00C3583C" w:rsidRDefault="001C0EFB" w:rsidP="001C0EFB">
      <w:pPr>
        <w:pStyle w:val="PargrafodaLista"/>
        <w:numPr>
          <w:ilvl w:val="0"/>
          <w:numId w:val="5"/>
        </w:numPr>
        <w:ind w:left="426"/>
        <w:jc w:val="both"/>
      </w:pPr>
      <w:r w:rsidRPr="001C0EFB">
        <w:rPr>
          <w:lang w:val="pt-PT"/>
        </w:rPr>
        <w:t>Qual o</w:t>
      </w:r>
      <w:r w:rsidR="006B0DCB" w:rsidRPr="001C0EFB">
        <w:rPr>
          <w:lang w:val="pt-PT"/>
        </w:rPr>
        <w:t xml:space="preserve"> papel da randomização</w:t>
      </w:r>
      <w:r w:rsidR="00C3583C" w:rsidRPr="001C0EFB">
        <w:rPr>
          <w:lang w:val="pt-PT"/>
        </w:rPr>
        <w:t xml:space="preserve"> nos ensaios clínicos</w:t>
      </w:r>
      <w:r w:rsidR="006B0DCB" w:rsidRPr="001C0EFB">
        <w:rPr>
          <w:lang w:val="pt-PT"/>
        </w:rPr>
        <w:t>?</w:t>
      </w:r>
    </w:p>
    <w:p w14:paraId="70DC3409" w14:textId="77777777" w:rsidR="00C3583C" w:rsidRDefault="00C3583C" w:rsidP="00481C96">
      <w:pPr>
        <w:ind w:left="426"/>
      </w:pPr>
    </w:p>
    <w:p w14:paraId="4AC531A2" w14:textId="77777777" w:rsidR="00C3583C" w:rsidRDefault="00C3583C" w:rsidP="00481C96">
      <w:pPr>
        <w:pStyle w:val="PargrafodaLista"/>
        <w:ind w:left="426"/>
        <w:jc w:val="both"/>
      </w:pPr>
    </w:p>
    <w:p w14:paraId="0A0DF124" w14:textId="77777777" w:rsidR="00481C96" w:rsidRDefault="00481C96" w:rsidP="00481C96">
      <w:pPr>
        <w:pStyle w:val="PargrafodaLista"/>
        <w:ind w:left="426"/>
        <w:jc w:val="both"/>
      </w:pPr>
    </w:p>
    <w:p w14:paraId="53E8AB06" w14:textId="77777777" w:rsidR="00481C96" w:rsidRPr="00C3583C" w:rsidRDefault="00481C96" w:rsidP="00481C96">
      <w:pPr>
        <w:pStyle w:val="PargrafodaLista"/>
        <w:ind w:left="426"/>
        <w:jc w:val="both"/>
      </w:pPr>
    </w:p>
    <w:p w14:paraId="1FF5E0D2" w14:textId="77777777" w:rsidR="00C3583C" w:rsidRPr="00C3583C" w:rsidRDefault="00C3583C" w:rsidP="001C0EFB">
      <w:pPr>
        <w:pStyle w:val="PargrafodaLista"/>
        <w:numPr>
          <w:ilvl w:val="0"/>
          <w:numId w:val="5"/>
        </w:numPr>
        <w:ind w:left="426"/>
        <w:jc w:val="both"/>
      </w:pPr>
      <w:r w:rsidRPr="00C3583C">
        <w:rPr>
          <w:lang w:val="pt-PT"/>
        </w:rPr>
        <w:t>Porqué</w:t>
      </w:r>
      <w:r>
        <w:rPr>
          <w:lang w:val="pt-PT"/>
        </w:rPr>
        <w:t xml:space="preserve"> é necessário fazer</w:t>
      </w:r>
      <w:r w:rsidRPr="00C3583C">
        <w:rPr>
          <w:lang w:val="pt-PT"/>
        </w:rPr>
        <w:t xml:space="preserve"> </w:t>
      </w:r>
      <w:r w:rsidRPr="00C3583C">
        <w:t>análise por intenção de tratar</w:t>
      </w:r>
      <w:r>
        <w:t>?</w:t>
      </w:r>
    </w:p>
    <w:p w14:paraId="36BE9163" w14:textId="77777777" w:rsidR="00665598" w:rsidRPr="00665598" w:rsidRDefault="00665598">
      <w:pPr>
        <w:rPr>
          <w:lang w:val="pt-PT"/>
        </w:rPr>
      </w:pPr>
    </w:p>
    <w:sectPr w:rsidR="00665598" w:rsidRPr="0066559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D63A1"/>
    <w:multiLevelType w:val="hybridMultilevel"/>
    <w:tmpl w:val="A3E2C87E"/>
    <w:lvl w:ilvl="0" w:tplc="71D8F052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2484C"/>
    <w:multiLevelType w:val="hybridMultilevel"/>
    <w:tmpl w:val="30769374"/>
    <w:lvl w:ilvl="0" w:tplc="6DE09522">
      <w:start w:val="1"/>
      <w:numFmt w:val="decimal"/>
      <w:lvlText w:val="%1)"/>
      <w:lvlJc w:val="left"/>
      <w:pPr>
        <w:tabs>
          <w:tab w:val="num" w:pos="357"/>
        </w:tabs>
        <w:ind w:left="397" w:hanging="397"/>
      </w:pPr>
    </w:lvl>
    <w:lvl w:ilvl="1" w:tplc="082AA08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A542006"/>
    <w:multiLevelType w:val="hybridMultilevel"/>
    <w:tmpl w:val="8E885F54"/>
    <w:lvl w:ilvl="0" w:tplc="506210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C122B"/>
    <w:multiLevelType w:val="hybridMultilevel"/>
    <w:tmpl w:val="6DACFA98"/>
    <w:lvl w:ilvl="0" w:tplc="4B9C09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78CD9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E88BC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64A2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92CA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3B87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088A1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05828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6493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701814B4"/>
    <w:multiLevelType w:val="hybridMultilevel"/>
    <w:tmpl w:val="7BCEEB56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3780AEE"/>
    <w:multiLevelType w:val="hybridMultilevel"/>
    <w:tmpl w:val="3D74D52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4581B3C"/>
    <w:multiLevelType w:val="hybridMultilevel"/>
    <w:tmpl w:val="29DE80F4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yNDcwNTG0MLCwMDdX0lEKTi0uzszPAykwrAUAFWmEgywAAAA="/>
  </w:docVars>
  <w:rsids>
    <w:rsidRoot w:val="009528EA"/>
    <w:rsid w:val="00183F29"/>
    <w:rsid w:val="001C0EFB"/>
    <w:rsid w:val="00364377"/>
    <w:rsid w:val="00481C96"/>
    <w:rsid w:val="004A773D"/>
    <w:rsid w:val="00555FCD"/>
    <w:rsid w:val="00594E99"/>
    <w:rsid w:val="005A1665"/>
    <w:rsid w:val="00665598"/>
    <w:rsid w:val="006B0DCB"/>
    <w:rsid w:val="0086503F"/>
    <w:rsid w:val="00895DC8"/>
    <w:rsid w:val="009528EA"/>
    <w:rsid w:val="00C35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7D0390"/>
  <w15:docId w15:val="{2DECB0D8-CBB3-4F6E-B615-D65E8C12F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8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528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6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403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6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edi Alexander Diaz Quijano</cp:lastModifiedBy>
  <cp:revision>2</cp:revision>
  <dcterms:created xsi:type="dcterms:W3CDTF">2021-10-09T23:53:00Z</dcterms:created>
  <dcterms:modified xsi:type="dcterms:W3CDTF">2021-10-09T23:53:00Z</dcterms:modified>
</cp:coreProperties>
</file>